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</w:p>
    <w:bookmarkStart w:id="25" w:name="cover-letter"/>
    <w:p>
      <w:pPr>
        <w:pStyle w:val="Heading2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Dear [Hiring Manager's Name],</w:t>
      </w:r>
    </w:p>
    <w:p>
      <w:pPr>
        <w:pStyle w:val="BodyText"/>
      </w:pPr>
      <w:r>
        <w:t xml:space="preserve">I am writing to express my interest in the Robotics Engineer position at your esteemed organization in India Bangalore. As a passionate and experienced professional with a deep understanding of robotics, automation, and artificial intelligence, I am excited about the opportunity to contribute to your team’s innovative projects. Bangalore, often referred to as the "Silicon Valley of India," is a hub for technological advancement, and I am eager to be part of this dynamic ecosystem as a Robotics Engineer.</w:t>
      </w:r>
    </w:p>
    <w:p>
      <w:pPr>
        <w:pStyle w:val="BodyText"/>
      </w:pPr>
      <w:r>
        <w:t xml:space="preserve">With a strong academic background in [Your Degree, e.g., "Electronics and Communication Engineering" or "Computer Science"], coupled with hands-on experience in robotics development, I have cultivated expertise in designing, programming, and deploying intelligent systems. My career has been driven by a commitment to leveraging cutting-edge technology to solve real-world challenges. Whether it’s developing autonomous navigation systems for industrial robots or integrating AI into robotic platforms, I thrive at the intersection of innovation and practical application.</w:t>
      </w:r>
    </w:p>
    <w:bookmarkStart w:id="20" w:name="why-india-bangalore"/>
    <w:p>
      <w:pPr>
        <w:pStyle w:val="Heading3"/>
      </w:pPr>
      <w:r>
        <w:t xml:space="preserve">Why India Bangalore?</w:t>
      </w:r>
    </w:p>
    <w:p>
      <w:pPr>
        <w:pStyle w:val="FirstParagraph"/>
      </w:pPr>
      <w:r>
        <w:t xml:space="preserve">India Bangalore is a global leader in technology and entrepreneurship, attracting top talent and forward-thinking companies. The city’s vibrant startup culture, research institutions like IISc, and proximity to industries such as manufacturing, healthcare, and automotive make it an ideal location for robotics innovation. As a Robotics Engineer in Bangalore, I am eager to collaborate with teams that prioritize creativity and technical excellence while addressing the unique needs of the Indian market.</w:t>
      </w:r>
    </w:p>
    <w:p>
      <w:pPr>
        <w:pStyle w:val="BodyText"/>
      </w:pPr>
      <w:r>
        <w:t xml:space="preserve">My experience spans both academic research and industry projects. During my time at [Your Previous Company/Institution], I led a team to develop a modular robotic system for automated warehouse management, which improved operational efficiency by 30%. This project required close collaboration with cross-functional teams, including software developers, mechanical engineers, and data scientists. The success of this initiative underscored the importance of interdisciplinary teamwork—a value I bring to every project.</w:t>
      </w:r>
    </w:p>
    <w:bookmarkEnd w:id="20"/>
    <w:bookmarkStart w:id="21" w:name="technical-expertise-and-achievements"/>
    <w:p>
      <w:pPr>
        <w:pStyle w:val="Heading3"/>
      </w:pPr>
      <w:r>
        <w:t xml:space="preserve">Technical Expertise and Achievements</w:t>
      </w:r>
    </w:p>
    <w:p>
      <w:pPr>
        <w:pStyle w:val="FirstParagraph"/>
      </w:pPr>
      <w:r>
        <w:t xml:space="preserve">As a Robotics Engineer, I specialize in several key areas, including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botics System Design:</w:t>
      </w:r>
      <w:r>
        <w:t xml:space="preserve"> </w:t>
      </w:r>
      <w:r>
        <w:t xml:space="preserve">Proficient in designing and simulating robotic systems using tools like ROS (Robot Operating System), MATLAB/Simulink, and CAD softwa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tificial Intelligence Integration:</w:t>
      </w:r>
      <w:r>
        <w:t xml:space="preserve"> </w:t>
      </w:r>
      <w:r>
        <w:t xml:space="preserve">Skilled in implementing machine learning algorithms for perception, decision-making, and control in robotic platfor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Development:</w:t>
      </w:r>
      <w:r>
        <w:t xml:space="preserve"> </w:t>
      </w:r>
      <w:r>
        <w:t xml:space="preserve">Experience with microcontrollers (e.g., Arduino, Raspberry Pi), sensors, and actuators to build functional prototyp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mation Solutions:</w:t>
      </w:r>
      <w:r>
        <w:t xml:space="preserve"> </w:t>
      </w:r>
      <w:r>
        <w:t xml:space="preserve">Developed custom automation systems for industrial applications, reducing human intervention and enhancing precision.</w:t>
      </w:r>
    </w:p>
    <w:p>
      <w:pPr>
        <w:pStyle w:val="FirstParagraph"/>
      </w:pPr>
      <w:r>
        <w:t xml:space="preserve">In addition to technical skills, I have a proven ability to adapt to fast-paced environments. For instance, during a recent project in [Location or Company], I was tasked with optimizing the performance of a robotic arm for medical diagnostics. By refining the control algorithms and integrating real-time data analytics, we achieved a 25% improvement in diagnostic accuracy. This experience reinforced my belief that robotics is not just about hardware—it’s about creating solutions that impact lives.</w:t>
      </w:r>
    </w:p>
    <w:bookmarkEnd w:id="21"/>
    <w:bookmarkStart w:id="22" w:name="alignment-with-your-organization"/>
    <w:p>
      <w:pPr>
        <w:pStyle w:val="Heading3"/>
      </w:pPr>
      <w:r>
        <w:t xml:space="preserve">Alignment with Your Organization</w:t>
      </w:r>
    </w:p>
    <w:p>
      <w:pPr>
        <w:pStyle w:val="FirstParagraph"/>
      </w:pPr>
      <w:r>
        <w:t xml:space="preserve">I am particularly drawn to your organization’s mission to [mention specific company mission or values, e.g., "drive sustainable innovation in smart automation"]. As a Robotics Engineer in India Bangalore, I am committed to contributing to projects that align with this vision. The city’s growing demand for advanced robotics solutions—from agricultural automation to smart city infrastructure—presents an exciting opportunity to make a meaningful impact.</w:t>
      </w:r>
    </w:p>
    <w:p>
      <w:pPr>
        <w:pStyle w:val="BodyText"/>
      </w:pPr>
      <w:r>
        <w:t xml:space="preserve">Furthermore, I am keenly aware of the challenges faced by the robotics industry in India, such as the need for cost-effective solutions and localizing technology for diverse environments. My background in [mention relevant experience, e.g., "low-cost robotic prototypes"] has equipped me to address these challenges while maintaining high standards of quality and performance.</w:t>
      </w:r>
    </w:p>
    <w:bookmarkEnd w:id="22"/>
    <w:bookmarkStart w:id="23" w:name="why-i-am-the-right-fit"/>
    <w:p>
      <w:pPr>
        <w:pStyle w:val="Heading3"/>
      </w:pPr>
      <w:r>
        <w:t xml:space="preserve">Why I Am the Right Fit</w:t>
      </w:r>
    </w:p>
    <w:p>
      <w:pPr>
        <w:pStyle w:val="FirstParagraph"/>
      </w:pPr>
      <w:r>
        <w:t xml:space="preserve">What sets me apart as a Robotics Engineer is my passion for learning and problem-solving. I stay updated with the latest advancements in robotics through continuous education, industry conferences, and collaborations with peers. For example, I recently attended the [Name of Conference or Workshop] in Bangalore, where I gained insights into emerging trends like collaborative robots (cobots) and edge computing in robotics.</w:t>
      </w:r>
    </w:p>
    <w:p>
      <w:pPr>
        <w:pStyle w:val="BodyText"/>
      </w:pPr>
      <w:r>
        <w:t xml:space="preserve">My ability to communicate complex technical concepts to non-technical stakeholders has also been a key strength. Whether presenting project milestones to clients or mentoring junior engineers, I prioritize clarity and transparency. This approach ensures that projects remain on track while fostering a culture of innovation and accountability.</w:t>
      </w:r>
    </w:p>
    <w:bookmarkEnd w:id="23"/>
    <w:bookmarkStart w:id="24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In conclusion, I am enthusiastic about the opportunity to join your team as a Robotics Engineer in India Bangalore. I am confident that my technical expertise, creative problem-solving mindset, and dedication to excellence will contribute to your organization’s continued success. I would welcome the chance to discuss how my background and vision align with your goals.</w:t>
      </w:r>
    </w:p>
    <w:p>
      <w:pPr>
        <w:pStyle w:val="BodyText"/>
      </w:pPr>
      <w:r>
        <w:t xml:space="preserve">Thank you for considering my application. I look forward to the possibility of contributing to your innovative projects in Bangalore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Phone Number]</w:t>
      </w:r>
      <w:r>
        <w:br/>
      </w:r>
      <w:r>
        <w:t xml:space="preserve">[Your Email Address]</w:t>
      </w:r>
      <w:r>
        <w:br/>
      </w:r>
      <w:r>
        <w:t xml:space="preserve">[LinkedIn Profile or Portfolio URL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Robotics Engineer</dc:title>
  <dc:creator/>
  <cp:keywords/>
  <dcterms:created xsi:type="dcterms:W3CDTF">2026-07-21T15:18:05Z</dcterms:created>
  <dcterms:modified xsi:type="dcterms:W3CDTF">2026-07-21T15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